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35BD6" w14:textId="77777777" w:rsidR="003E1FEC" w:rsidRPr="003E1FEC" w:rsidRDefault="003E1FEC" w:rsidP="00C5138F">
      <w:p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>TR1: Form of Tender</w:t>
      </w:r>
    </w:p>
    <w:p w14:paraId="47A6ECF2" w14:textId="77777777" w:rsidR="003E1FEC" w:rsidRDefault="003E1FEC" w:rsidP="00C5138F">
      <w:p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69DCE657" w14:textId="77777777" w:rsidR="003E1FEC" w:rsidRPr="003E1FEC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I/We the undersigned acknowledge receipt of the Invitation to Tender and its enclosures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,</w:t>
      </w:r>
      <w:r w:rsidR="003E1FEC"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comprising:</w:t>
      </w:r>
    </w:p>
    <w:p w14:paraId="5A7D7D0F" w14:textId="77777777" w:rsidR="003E1FEC" w:rsidRDefault="00C5138F" w:rsidP="003E1FEC">
      <w:pPr>
        <w:pStyle w:val="ListParagraph"/>
        <w:numPr>
          <w:ilvl w:val="1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Specification</w:t>
      </w:r>
    </w:p>
    <w:p w14:paraId="1B33800B" w14:textId="77777777" w:rsidR="003E1FEC" w:rsidRPr="003E1FEC" w:rsidRDefault="003E1FEC" w:rsidP="003E1FEC">
      <w:pPr>
        <w:pStyle w:val="ListParagraph"/>
        <w:numPr>
          <w:ilvl w:val="1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Schedule of Prices</w:t>
      </w:r>
    </w:p>
    <w:p w14:paraId="21C3E670" w14:textId="77777777" w:rsidR="00C5138F" w:rsidRPr="003E1FEC" w:rsidRDefault="003E1FEC" w:rsidP="003E1FEC">
      <w:pPr>
        <w:pStyle w:val="ListParagraph"/>
        <w:numPr>
          <w:ilvl w:val="1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Contract </w:t>
      </w:r>
      <w:r w:rsidR="00C5138F"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Terms and Conditions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.</w:t>
      </w:r>
    </w:p>
    <w:p w14:paraId="736C1241" w14:textId="77777777" w:rsidR="00C5138F" w:rsidRPr="00C5138F" w:rsidRDefault="00C5138F" w:rsidP="00C5138F">
      <w:pPr>
        <w:tabs>
          <w:tab w:val="right" w:pos="7380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140530F7" w14:textId="03E34C3E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hereby offer to provide the </w:t>
      </w:r>
      <w:r w:rsidR="003E1FEC"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>supplies</w:t>
      </w:r>
      <w:r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set out therein and perform, fulfil, and keep all the obligations of the </w:t>
      </w:r>
      <w:r w:rsidR="003E1FEC"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>Supplier]</w:t>
      </w:r>
      <w:r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in accordance with the provisions of the Contract </w:t>
      </w:r>
      <w:r w:rsidR="003E1FEC"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terms and </w:t>
      </w:r>
      <w:r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conditions, and the </w:t>
      </w:r>
      <w:r w:rsidR="003E1FEC"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>S</w:t>
      </w:r>
      <w:r w:rsidRPr="00BB754C">
        <w:rPr>
          <w:rFonts w:ascii="Calibri" w:eastAsia="Times New Roman" w:hAnsi="Calibri" w:cs="Calibri"/>
          <w:kern w:val="0"/>
          <w:lang w:eastAsia="en-GB"/>
          <w14:ligatures w14:val="none"/>
        </w:rPr>
        <w:t>pecification, all for the sums properly due under the Contract as calculated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in accordance with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Schedule of Prices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submitted.</w:t>
      </w:r>
    </w:p>
    <w:p w14:paraId="26343632" w14:textId="77777777" w:rsidR="00C5138F" w:rsidRPr="00C5138F" w:rsidRDefault="00C5138F" w:rsidP="00C5138F">
      <w:pPr>
        <w:tabs>
          <w:tab w:val="right" w:pos="9234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3C0FD410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I/We confirm that I/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w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 are fully conversant with all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tender 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documentation, and that this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is submitted strictly in accordance with that documentation and that the insertion by me/us of any conditions qualifying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or any unauthorised alteration to any of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documents may cause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 to be rejected.</w:t>
      </w:r>
    </w:p>
    <w:p w14:paraId="4647309F" w14:textId="77777777" w:rsidR="00C5138F" w:rsidRPr="00C5138F" w:rsidRDefault="00C5138F" w:rsidP="00C5138F">
      <w:pPr>
        <w:tabs>
          <w:tab w:val="left" w:pos="739"/>
          <w:tab w:val="right" w:pos="2852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34211031" w14:textId="44E27BDF" w:rsidR="00C5138F" w:rsidRPr="00C5138F" w:rsidRDefault="003E1FEC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If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his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 is accepted, I/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w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 undertake to execute a formal Contract with the </w:t>
      </w:r>
      <w:r w:rsidR="00BB754C">
        <w:rPr>
          <w:rFonts w:ascii="Calibri" w:eastAsia="Times New Roman" w:hAnsi="Calibri" w:cs="Calibri"/>
          <w:kern w:val="0"/>
          <w:lang w:eastAsia="en-GB"/>
          <w14:ligatures w14:val="none"/>
        </w:rPr>
        <w:t>Trusts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embodying 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all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he terms and conditions contained within the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tender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documentation.  Unless and until a formal agreement is executed,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my/our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,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ogether with the </w:t>
      </w:r>
      <w:r w:rsidR="00BB754C">
        <w:rPr>
          <w:rFonts w:ascii="Calibri" w:eastAsia="Times New Roman" w:hAnsi="Calibri" w:cs="Calibri"/>
          <w:kern w:val="0"/>
          <w:lang w:eastAsia="en-GB"/>
          <w14:ligatures w14:val="none"/>
        </w:rPr>
        <w:t>Trusts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written acceptance shall constitute a binding Contract between us.</w:t>
      </w:r>
    </w:p>
    <w:p w14:paraId="7376E5C3" w14:textId="77777777" w:rsidR="00C5138F" w:rsidRPr="00C5138F" w:rsidRDefault="00C5138F" w:rsidP="00C5138F">
      <w:pPr>
        <w:numPr>
          <w:ilvl w:val="12"/>
          <w:numId w:val="0"/>
        </w:numPr>
        <w:spacing w:line="240" w:lineRule="auto"/>
        <w:ind w:left="1435" w:hanging="726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3359725C" w14:textId="149D8D2C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understand that the </w:t>
      </w:r>
      <w:r w:rsidR="00BB754C">
        <w:rPr>
          <w:rFonts w:ascii="Calibri" w:eastAsia="Times New Roman" w:hAnsi="Calibri" w:cs="Calibri"/>
          <w:kern w:val="0"/>
          <w:lang w:eastAsia="en-GB"/>
          <w14:ligatures w14:val="none"/>
        </w:rPr>
        <w:t>Trusts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is not bound to accept the lowest or any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it may receive, and that the </w:t>
      </w:r>
      <w:r w:rsidR="00BB754C">
        <w:rPr>
          <w:rFonts w:ascii="Calibri" w:eastAsia="Times New Roman" w:hAnsi="Calibri" w:cs="Calibri"/>
          <w:kern w:val="0"/>
          <w:lang w:eastAsia="en-GB"/>
          <w14:ligatures w14:val="none"/>
        </w:rPr>
        <w:t>Trusts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reserves the right to discontinue the award procedure in the event of irregular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s or in the absence of appropriat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s.</w:t>
      </w:r>
    </w:p>
    <w:p w14:paraId="09850B77" w14:textId="77777777" w:rsidR="00C5138F" w:rsidRPr="00C5138F" w:rsidRDefault="00C5138F" w:rsidP="00C5138F">
      <w:pPr>
        <w:spacing w:line="240" w:lineRule="auto"/>
        <w:ind w:left="726" w:hanging="726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5015981D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agree to bear all costs incurred by me/us in connection with the preparation and submission of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 and to bear any further costs incurred by me/us prior to the award of any Contract.</w:t>
      </w:r>
    </w:p>
    <w:p w14:paraId="6779801A" w14:textId="77777777" w:rsidR="00C5138F" w:rsidRPr="00C5138F" w:rsidRDefault="00C5138F" w:rsidP="00C5138F">
      <w:pPr>
        <w:spacing w:line="240" w:lineRule="auto"/>
        <w:ind w:left="726" w:hanging="726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3B34510B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confirm that the person whose signature is appended to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is a duly authorised signatory of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my/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our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c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ompany and has full and legal authority to sign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on behalf of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my/our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c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ompany.</w:t>
      </w:r>
    </w:p>
    <w:p w14:paraId="6115E68A" w14:textId="77777777" w:rsidR="00C5138F" w:rsidRPr="00C5138F" w:rsidRDefault="00C5138F" w:rsidP="00C5138F">
      <w:pPr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tbl>
      <w:tblPr>
        <w:tblW w:w="10064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796"/>
      </w:tblGrid>
      <w:tr w:rsidR="00C5138F" w:rsidRPr="00C5138F" w14:paraId="7274C014" w14:textId="77777777" w:rsidTr="000124DB">
        <w:trPr>
          <w:trHeight w:val="454"/>
        </w:trPr>
        <w:tc>
          <w:tcPr>
            <w:tcW w:w="10064" w:type="dxa"/>
            <w:gridSpan w:val="2"/>
            <w:shd w:val="clear" w:color="auto" w:fill="FFFF99"/>
            <w:vAlign w:val="center"/>
          </w:tcPr>
          <w:p w14:paraId="203A2A48" w14:textId="77777777" w:rsidR="00C5138F" w:rsidRPr="00C5138F" w:rsidRDefault="00C5138F" w:rsidP="00C5138F">
            <w:pPr>
              <w:spacing w:line="240" w:lineRule="auto"/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</w:pPr>
            <w:r w:rsidRPr="00C5138F"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  <w:t>Signed for and on behalf of the Tenderer:</w:t>
            </w:r>
          </w:p>
        </w:tc>
      </w:tr>
      <w:tr w:rsidR="00C5138F" w:rsidRPr="00C5138F" w14:paraId="667B6AFB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03F9BAC0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Signed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E7E186A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3E93DFFE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27C3FC2C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Print Nam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24ADE76C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4184E1A1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4A04F13C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Position/Status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AA75C18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FA1B98" w:rsidRPr="00C5138F" w14:paraId="16BB24B6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21D0C052" w14:textId="77777777" w:rsidR="00FA1B98" w:rsidRPr="00C5138F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Dat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06ED3AB" w14:textId="77777777" w:rsidR="00FA1B98" w:rsidRPr="00C5138F" w:rsidRDefault="00FA1B98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513EBA8B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247C0893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Company Nam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561BA8E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20BCA7FE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6E8741FB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Company Number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5FB3211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4D0F6C90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008591BF" w14:textId="77777777" w:rsidR="00C5138F" w:rsidRPr="00C5138F" w:rsidRDefault="00C5138F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Address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F34F107" w14:textId="77777777" w:rsidR="00C5138F" w:rsidRPr="00C5138F" w:rsidRDefault="00C5138F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F74EF3" w:rsidRPr="00C5138F" w14:paraId="0E7E7838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63C4BF8B" w14:textId="77777777" w:rsidR="00F74EF3" w:rsidRPr="00C5138F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Telephone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0DF516F5" w14:textId="77777777" w:rsidR="00F74EF3" w:rsidRPr="00C5138F" w:rsidRDefault="00F74EF3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FA1B98" w:rsidRPr="00C5138F" w14:paraId="76402895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24D6AD33" w14:textId="77777777" w:rsidR="00FA1B98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Email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ABF417C" w14:textId="77777777" w:rsidR="00FA1B98" w:rsidRPr="00C5138F" w:rsidRDefault="00FA1B98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C5138F" w:rsidRPr="00C5138F" w14:paraId="0DFEAC91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1661C39C" w14:textId="77777777" w:rsidR="00C5138F" w:rsidRPr="00C5138F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Websit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F99E54E" w14:textId="77777777" w:rsidR="00C5138F" w:rsidRPr="00C5138F" w:rsidRDefault="00C5138F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</w:tbl>
    <w:p w14:paraId="7E2EF83C" w14:textId="77777777" w:rsidR="00CB3B1C" w:rsidRDefault="00CB3B1C" w:rsidP="00C5138F">
      <w:pPr>
        <w:spacing w:line="240" w:lineRule="auto"/>
        <w:jc w:val="both"/>
        <w:rPr>
          <w:rFonts w:ascii="Calibri" w:eastAsia="Times New Roman" w:hAnsi="Calibri" w:cs="Calibri"/>
          <w:kern w:val="0"/>
          <w:sz w:val="24"/>
          <w:szCs w:val="20"/>
          <w:lang w:eastAsia="en-GB"/>
          <w14:ligatures w14:val="none"/>
        </w:rPr>
      </w:pPr>
    </w:p>
    <w:tbl>
      <w:tblPr>
        <w:tblW w:w="10064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796"/>
      </w:tblGrid>
      <w:tr w:rsidR="00CB3B1C" w:rsidRPr="00C5138F" w14:paraId="7D57F416" w14:textId="77777777" w:rsidTr="004F2AB1">
        <w:trPr>
          <w:trHeight w:val="703"/>
        </w:trPr>
        <w:tc>
          <w:tcPr>
            <w:tcW w:w="10064" w:type="dxa"/>
            <w:gridSpan w:val="2"/>
            <w:shd w:val="clear" w:color="auto" w:fill="FFFF99"/>
            <w:vAlign w:val="center"/>
          </w:tcPr>
          <w:p w14:paraId="6AF61386" w14:textId="77777777" w:rsidR="00CB3B1C" w:rsidRPr="00C5138F" w:rsidRDefault="00CB3B1C" w:rsidP="00495510">
            <w:pPr>
              <w:spacing w:line="240" w:lineRule="auto"/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</w:pPr>
            <w:r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  <w:t xml:space="preserve">Contact details for the main point of contact/responsibility </w:t>
            </w:r>
            <w:r w:rsidR="004F2AB1"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  <w:t>in connection with this tender submission (if not the above-signed)</w:t>
            </w:r>
          </w:p>
        </w:tc>
      </w:tr>
      <w:tr w:rsidR="00CB3B1C" w:rsidRPr="00C5138F" w14:paraId="503C6BB0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23BEC4D" w14:textId="77777777" w:rsidR="00CB3B1C" w:rsidRPr="00C5138F" w:rsidRDefault="00CB3B1C" w:rsidP="00495510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lastRenderedPageBreak/>
              <w:t>Nam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FE506A3" w14:textId="77777777" w:rsidR="00CB3B1C" w:rsidRPr="00C5138F" w:rsidRDefault="00CB3B1C" w:rsidP="00495510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B3B1C" w:rsidRPr="00C5138F" w14:paraId="29154B88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8FC1BED" w14:textId="77777777" w:rsidR="00CB3B1C" w:rsidRPr="00C5138F" w:rsidRDefault="00CB3B1C" w:rsidP="00495510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Position/Status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AC81689" w14:textId="77777777" w:rsidR="00CB3B1C" w:rsidRPr="00C5138F" w:rsidRDefault="00CB3B1C" w:rsidP="00495510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B3B1C" w:rsidRPr="00C5138F" w14:paraId="7FFA034D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0FF5801" w14:textId="77777777" w:rsidR="00CB3B1C" w:rsidRPr="00C5138F" w:rsidRDefault="00CB3B1C" w:rsidP="00495510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Telephone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EDFEFA9" w14:textId="77777777" w:rsidR="00CB3B1C" w:rsidRPr="00C5138F" w:rsidRDefault="00CB3B1C" w:rsidP="00495510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CB3B1C" w:rsidRPr="00C5138F" w14:paraId="2EEDD4F5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55DAA2B" w14:textId="77777777" w:rsidR="00CB3B1C" w:rsidRDefault="00CB3B1C" w:rsidP="00495510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Email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555FD93" w14:textId="77777777" w:rsidR="00CB3B1C" w:rsidRPr="00C5138F" w:rsidRDefault="00CB3B1C" w:rsidP="00495510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</w:tbl>
    <w:p w14:paraId="750F8BB3" w14:textId="77777777" w:rsidR="00B94AEA" w:rsidRDefault="00B94AEA"/>
    <w:sectPr w:rsidR="00B94AEA" w:rsidSect="00555A32">
      <w:headerReference w:type="default" r:id="rId10"/>
      <w:pgSz w:w="11906" w:h="16838" w:code="9"/>
      <w:pgMar w:top="720" w:right="720" w:bottom="720" w:left="720" w:header="164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F3898" w14:textId="77777777" w:rsidR="001511A0" w:rsidRDefault="001511A0" w:rsidP="00555A32">
      <w:pPr>
        <w:spacing w:line="240" w:lineRule="auto"/>
      </w:pPr>
      <w:r>
        <w:separator/>
      </w:r>
    </w:p>
  </w:endnote>
  <w:endnote w:type="continuationSeparator" w:id="0">
    <w:p w14:paraId="4C473736" w14:textId="77777777" w:rsidR="001511A0" w:rsidRDefault="001511A0" w:rsidP="00555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D6BCE" w14:textId="77777777" w:rsidR="001511A0" w:rsidRDefault="001511A0" w:rsidP="00555A32">
      <w:pPr>
        <w:spacing w:line="240" w:lineRule="auto"/>
      </w:pPr>
      <w:r>
        <w:separator/>
      </w:r>
    </w:p>
  </w:footnote>
  <w:footnote w:type="continuationSeparator" w:id="0">
    <w:p w14:paraId="154BF7F9" w14:textId="77777777" w:rsidR="001511A0" w:rsidRDefault="001511A0" w:rsidP="00555A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59DE0" w14:textId="77777777" w:rsidR="00555A32" w:rsidRDefault="00555A3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514E4E8" wp14:editId="1D9E684F">
          <wp:simplePos x="0" y="0"/>
          <wp:positionH relativeFrom="column">
            <wp:posOffset>5786755</wp:posOffset>
          </wp:positionH>
          <wp:positionV relativeFrom="paragraph">
            <wp:posOffset>-921674</wp:posOffset>
          </wp:positionV>
          <wp:extent cx="1153160" cy="955675"/>
          <wp:effectExtent l="0" t="0" r="2540" b="0"/>
          <wp:wrapThrough wrapText="bothSides">
            <wp:wrapPolygon edited="0">
              <wp:start x="5233" y="0"/>
              <wp:lineTo x="3330" y="1148"/>
              <wp:lineTo x="476" y="4019"/>
              <wp:lineTo x="0" y="6602"/>
              <wp:lineTo x="0" y="14926"/>
              <wp:lineTo x="1665" y="18371"/>
              <wp:lineTo x="1665" y="18658"/>
              <wp:lineTo x="4996" y="21241"/>
              <wp:lineTo x="5471" y="21241"/>
              <wp:lineTo x="9278" y="21241"/>
              <wp:lineTo x="9991" y="21241"/>
              <wp:lineTo x="13322" y="18945"/>
              <wp:lineTo x="13322" y="18371"/>
              <wp:lineTo x="15938" y="14639"/>
              <wp:lineTo x="21410" y="13491"/>
              <wp:lineTo x="21410" y="7750"/>
              <wp:lineTo x="14511" y="3732"/>
              <wp:lineTo x="11181" y="861"/>
              <wp:lineTo x="9040" y="0"/>
              <wp:lineTo x="5233" y="0"/>
            </wp:wrapPolygon>
          </wp:wrapThrough>
          <wp:docPr id="1078727126" name="Picture 1" descr="A logo with blue and yellow swirl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8727126" name="Picture 1" descr="A logo with blue and yellow swirl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3160" cy="955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FB27EA"/>
    <w:multiLevelType w:val="hybridMultilevel"/>
    <w:tmpl w:val="709690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76010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NDQ0MDY3MDU3NDZT0lEKTi0uzszPAykwrAUABVp5BiwAAAA="/>
  </w:docVars>
  <w:rsids>
    <w:rsidRoot w:val="001511A0"/>
    <w:rsid w:val="000124DB"/>
    <w:rsid w:val="00142BAB"/>
    <w:rsid w:val="001511A0"/>
    <w:rsid w:val="00292C67"/>
    <w:rsid w:val="003E1FEC"/>
    <w:rsid w:val="004557E0"/>
    <w:rsid w:val="004558E5"/>
    <w:rsid w:val="004C03F4"/>
    <w:rsid w:val="004F0C5D"/>
    <w:rsid w:val="004F2AB1"/>
    <w:rsid w:val="00555A32"/>
    <w:rsid w:val="005A1511"/>
    <w:rsid w:val="00913436"/>
    <w:rsid w:val="00A14A79"/>
    <w:rsid w:val="00B94AEA"/>
    <w:rsid w:val="00BB754C"/>
    <w:rsid w:val="00C23607"/>
    <w:rsid w:val="00C5138F"/>
    <w:rsid w:val="00CB3B1C"/>
    <w:rsid w:val="00D45A3A"/>
    <w:rsid w:val="00D62D72"/>
    <w:rsid w:val="00E42E53"/>
    <w:rsid w:val="00EB743E"/>
    <w:rsid w:val="00F74EF3"/>
    <w:rsid w:val="00FA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5DA89"/>
  <w15:chartTrackingRefBased/>
  <w15:docId w15:val="{0BBC0DD1-0D8F-4880-A174-C5E2E50C9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13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13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13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13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13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138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138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138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138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13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13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13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13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13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13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13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13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13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513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13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138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513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5138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13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513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513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13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13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5138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55A3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A32"/>
  </w:style>
  <w:style w:type="paragraph" w:styleId="Footer">
    <w:name w:val="footer"/>
    <w:basedOn w:val="Normal"/>
    <w:link w:val="FooterChar"/>
    <w:uiPriority w:val="99"/>
    <w:unhideWhenUsed/>
    <w:rsid w:val="00555A3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A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ah-AnnRichardson\CRESCENT%20PURCHASING%20LTD\CPC%20Consulting%20-%20Documents\TES\Client%20Folders\Schools_Academies_MATS\Emmaus%20CAT%20&amp;%20Romero%20CAT\2026%20Managed%20HR,%20Payroll,%20Pension%20Service\2.%20Documents%20to%20upload\TR1%20Form%20of%20Ten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155b9f6-860a-4047-a3a4-80b086de82cc">
      <Terms xmlns="http://schemas.microsoft.com/office/infopath/2007/PartnerControls"/>
    </lcf76f155ced4ddcb4097134ff3c332f>
    <TaxCatchAll xmlns="88af7924-c5ef-49d8-adcc-76d4766852ff" xsi:nil="true"/>
    <MigrationWizIdPermissionLevels xmlns="9155b9f6-860a-4047-a3a4-80b086de82cc" xsi:nil="true"/>
    <MigrationWizIdDocumentLibraryPermissions xmlns="9155b9f6-860a-4047-a3a4-80b086de82cc" xsi:nil="true"/>
    <MigrationWizId xmlns="9155b9f6-860a-4047-a3a4-80b086de82cc" xsi:nil="true"/>
    <MigrationWizIdSecurityGroups xmlns="9155b9f6-860a-4047-a3a4-80b086de82cc" xsi:nil="true"/>
    <MigrationWizIdPermissions xmlns="9155b9f6-860a-4047-a3a4-80b086de82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244670B39B94C839B788D272EFE22" ma:contentTypeVersion="25" ma:contentTypeDescription="Create a new document." ma:contentTypeScope="" ma:versionID="6f8d7e92759aa3eb35e0a9267651cecf">
  <xsd:schema xmlns:xsd="http://www.w3.org/2001/XMLSchema" xmlns:xs="http://www.w3.org/2001/XMLSchema" xmlns:p="http://schemas.microsoft.com/office/2006/metadata/properties" xmlns:ns1="http://schemas.microsoft.com/sharepoint/v3" xmlns:ns2="9155b9f6-860a-4047-a3a4-80b086de82cc" xmlns:ns3="88af7924-c5ef-49d8-adcc-76d4766852ff" targetNamespace="http://schemas.microsoft.com/office/2006/metadata/properties" ma:root="true" ma:fieldsID="9855f9ba4e794f1ae168e6f1550f0e34" ns1:_="" ns2:_="" ns3:_="">
    <xsd:import namespace="http://schemas.microsoft.com/sharepoint/v3"/>
    <xsd:import namespace="9155b9f6-860a-4047-a3a4-80b086de82cc"/>
    <xsd:import namespace="88af7924-c5ef-49d8-adcc-76d4766852ff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5b9f6-860a-4047-a3a4-80b086de82cc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96adb0da-a065-48c5-9de8-ed35d780ce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f7924-c5ef-49d8-adcc-76d476685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61bf2f8f-a30b-44e6-b4c7-3a3993dea8cb}" ma:internalName="TaxCatchAll" ma:showField="CatchAllData" ma:web="88af7924-c5ef-49d8-adcc-76d476685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811704-D41D-459E-B78F-D889B90B3D8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155b9f6-860a-4047-a3a4-80b086de82cc"/>
    <ds:schemaRef ds:uri="88af7924-c5ef-49d8-adcc-76d4766852ff"/>
  </ds:schemaRefs>
</ds:datastoreItem>
</file>

<file path=customXml/itemProps2.xml><?xml version="1.0" encoding="utf-8"?>
<ds:datastoreItem xmlns:ds="http://schemas.openxmlformats.org/officeDocument/2006/customXml" ds:itemID="{CFC61BEF-0838-4054-A20A-2C68441D9E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155b9f6-860a-4047-a3a4-80b086de82cc"/>
    <ds:schemaRef ds:uri="88af7924-c5ef-49d8-adcc-76d476685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BF7066-BAEC-43C2-B21F-DFDAF401CC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1 Form of Tender</Template>
  <TotalTime>2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-Ann Richardson</dc:creator>
  <cp:keywords/>
  <dc:description/>
  <cp:lastModifiedBy>Leah-Ann Richardson</cp:lastModifiedBy>
  <cp:revision>4</cp:revision>
  <dcterms:created xsi:type="dcterms:W3CDTF">2025-07-11T07:05:00Z</dcterms:created>
  <dcterms:modified xsi:type="dcterms:W3CDTF">2025-07-1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0c9547-2c42-4386-99e4-9fe57b352a4a_Enabled">
    <vt:lpwstr>true</vt:lpwstr>
  </property>
  <property fmtid="{D5CDD505-2E9C-101B-9397-08002B2CF9AE}" pid="3" name="MSIP_Label_bf0c9547-2c42-4386-99e4-9fe57b352a4a_SetDate">
    <vt:lpwstr>2024-05-29T11:05:04Z</vt:lpwstr>
  </property>
  <property fmtid="{D5CDD505-2E9C-101B-9397-08002B2CF9AE}" pid="4" name="MSIP_Label_bf0c9547-2c42-4386-99e4-9fe57b352a4a_Method">
    <vt:lpwstr>Standard</vt:lpwstr>
  </property>
  <property fmtid="{D5CDD505-2E9C-101B-9397-08002B2CF9AE}" pid="5" name="MSIP_Label_bf0c9547-2c42-4386-99e4-9fe57b352a4a_Name">
    <vt:lpwstr>defa4170-0d19-0005-0004-bc88714345d2</vt:lpwstr>
  </property>
  <property fmtid="{D5CDD505-2E9C-101B-9397-08002B2CF9AE}" pid="6" name="MSIP_Label_bf0c9547-2c42-4386-99e4-9fe57b352a4a_SiteId">
    <vt:lpwstr>6c9b9994-2d98-4e2c-8452-1288f5cc4f3a</vt:lpwstr>
  </property>
  <property fmtid="{D5CDD505-2E9C-101B-9397-08002B2CF9AE}" pid="7" name="MSIP_Label_bf0c9547-2c42-4386-99e4-9fe57b352a4a_ActionId">
    <vt:lpwstr>ffa51a21-68af-4da7-9db8-3437d51993c5</vt:lpwstr>
  </property>
  <property fmtid="{D5CDD505-2E9C-101B-9397-08002B2CF9AE}" pid="8" name="MSIP_Label_bf0c9547-2c42-4386-99e4-9fe57b352a4a_ContentBits">
    <vt:lpwstr>0</vt:lpwstr>
  </property>
  <property fmtid="{D5CDD505-2E9C-101B-9397-08002B2CF9AE}" pid="9" name="ContentTypeId">
    <vt:lpwstr>0x010100AEE244670B39B94C839B788D272EFE22</vt:lpwstr>
  </property>
  <property fmtid="{D5CDD505-2E9C-101B-9397-08002B2CF9AE}" pid="10" name="MediaServiceImageTags">
    <vt:lpwstr/>
  </property>
</Properties>
</file>